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947F4" w14:textId="77777777" w:rsidR="00E57E5C" w:rsidRDefault="00E57E5C" w:rsidP="001347DD">
      <w:pPr>
        <w:spacing w:after="160" w:line="259" w:lineRule="auto"/>
        <w:jc w:val="right"/>
        <w:rPr>
          <w:b/>
          <w:iCs/>
          <w:lang w:eastAsia="pl-PL"/>
        </w:rPr>
      </w:pPr>
    </w:p>
    <w:p w14:paraId="7609EB08" w14:textId="30204250" w:rsidR="001347DD" w:rsidRDefault="00D549C3" w:rsidP="001347DD">
      <w:pPr>
        <w:spacing w:after="160" w:line="259" w:lineRule="auto"/>
        <w:jc w:val="right"/>
        <w:rPr>
          <w:rFonts w:eastAsia="Calibri"/>
          <w:b/>
          <w:bCs/>
          <w:lang w:eastAsia="en-US"/>
        </w:rPr>
      </w:pPr>
      <w:r w:rsidRPr="00D549C3">
        <w:rPr>
          <w:b/>
          <w:iCs/>
          <w:lang w:eastAsia="pl-PL"/>
        </w:rPr>
        <w:t>Załącznik nr 1 do Zapytania ofertowego</w:t>
      </w:r>
      <w:r w:rsidR="003D6D0F">
        <w:rPr>
          <w:b/>
          <w:iCs/>
          <w:lang w:eastAsia="pl-PL"/>
        </w:rPr>
        <w:t xml:space="preserve"> </w:t>
      </w:r>
      <w:r w:rsidR="000D7C1F">
        <w:rPr>
          <w:rFonts w:eastAsia="Calibri"/>
          <w:b/>
          <w:bCs/>
          <w:lang w:eastAsia="en-US"/>
        </w:rPr>
        <w:t>3</w:t>
      </w:r>
      <w:r w:rsidR="001347DD">
        <w:rPr>
          <w:rFonts w:eastAsia="Calibri"/>
          <w:b/>
          <w:bCs/>
          <w:lang w:eastAsia="en-US"/>
        </w:rPr>
        <w:t>/2025</w:t>
      </w:r>
      <w:r w:rsidR="001F2097">
        <w:rPr>
          <w:rFonts w:eastAsia="Calibri"/>
          <w:b/>
          <w:bCs/>
          <w:lang w:eastAsia="en-US"/>
        </w:rPr>
        <w:t>/W</w:t>
      </w:r>
    </w:p>
    <w:p w14:paraId="7088717C" w14:textId="758A7748" w:rsidR="00D549C3" w:rsidRPr="00D549C3" w:rsidRDefault="00D549C3" w:rsidP="008000B7">
      <w:pPr>
        <w:suppressAutoHyphens w:val="0"/>
        <w:spacing w:line="276" w:lineRule="auto"/>
        <w:jc w:val="both"/>
        <w:rPr>
          <w:b/>
          <w:iCs/>
          <w:lang w:eastAsia="pl-PL"/>
        </w:rPr>
      </w:pPr>
    </w:p>
    <w:p w14:paraId="428E6669" w14:textId="428465A4" w:rsidR="00D549C3" w:rsidRPr="00E57E5C" w:rsidRDefault="00D549C3" w:rsidP="00E57E5C">
      <w:pPr>
        <w:rPr>
          <w:rFonts w:eastAsia="Calibri"/>
          <w:lang w:eastAsia="en-US"/>
        </w:rPr>
      </w:pPr>
      <w:r w:rsidRPr="00E57E5C">
        <w:rPr>
          <w:b/>
          <w:iCs/>
          <w:lang w:eastAsia="pl-PL"/>
        </w:rPr>
        <w:t>(</w:t>
      </w:r>
      <w:r w:rsidRPr="00E57E5C">
        <w:rPr>
          <w:bCs/>
          <w:iCs/>
          <w:lang w:eastAsia="pl-PL"/>
        </w:rPr>
        <w:t xml:space="preserve">Ofertę </w:t>
      </w:r>
      <w:r w:rsidR="001347DD" w:rsidRPr="00E57E5C">
        <w:rPr>
          <w:bCs/>
          <w:iCs/>
          <w:lang w:eastAsia="pl-PL"/>
        </w:rPr>
        <w:t xml:space="preserve">wraz załącznikami </w:t>
      </w:r>
      <w:r w:rsidRPr="00E57E5C">
        <w:rPr>
          <w:bCs/>
          <w:iCs/>
          <w:lang w:eastAsia="pl-PL"/>
        </w:rPr>
        <w:t>należy przedłożyć osobiście, listownie, mailem</w:t>
      </w:r>
      <w:r w:rsidRPr="00E57E5C">
        <w:rPr>
          <w:b/>
          <w:iCs/>
          <w:lang w:eastAsia="pl-PL"/>
        </w:rPr>
        <w:t xml:space="preserve"> do</w:t>
      </w:r>
      <w:r w:rsidR="003D6D0F" w:rsidRPr="00E57E5C">
        <w:rPr>
          <w:b/>
          <w:iCs/>
          <w:lang w:eastAsia="pl-PL"/>
        </w:rPr>
        <w:t xml:space="preserve"> </w:t>
      </w:r>
      <w:r w:rsidR="000D7C1F">
        <w:rPr>
          <w:rFonts w:eastAsia="Calibri"/>
          <w:b/>
          <w:bCs/>
          <w:lang w:eastAsia="en-US"/>
        </w:rPr>
        <w:t>8 lipca</w:t>
      </w:r>
      <w:r w:rsidR="001347DD" w:rsidRPr="00E57E5C">
        <w:rPr>
          <w:rFonts w:eastAsia="Calibri"/>
          <w:lang w:eastAsia="en-US"/>
        </w:rPr>
        <w:t xml:space="preserve"> </w:t>
      </w:r>
      <w:r w:rsidR="001347DD" w:rsidRPr="00E57E5C">
        <w:rPr>
          <w:rFonts w:eastAsia="Calibri"/>
          <w:b/>
          <w:bCs/>
          <w:lang w:eastAsia="en-US"/>
        </w:rPr>
        <w:t>2025 roku</w:t>
      </w:r>
      <w:r w:rsidR="001347DD" w:rsidRPr="00E57E5C">
        <w:rPr>
          <w:rFonts w:eastAsia="Calibri"/>
          <w:lang w:eastAsia="en-US"/>
        </w:rPr>
        <w:t xml:space="preserve"> do godziny </w:t>
      </w:r>
      <w:r w:rsidR="001347DD" w:rsidRPr="00E57E5C">
        <w:rPr>
          <w:rFonts w:eastAsia="Calibri"/>
          <w:b/>
          <w:bCs/>
          <w:lang w:eastAsia="en-US"/>
        </w:rPr>
        <w:t>12:00</w:t>
      </w:r>
      <w:r w:rsidRPr="00E57E5C">
        <w:rPr>
          <w:b/>
          <w:iCs/>
          <w:lang w:eastAsia="pl-PL"/>
        </w:rPr>
        <w:t>)</w:t>
      </w:r>
      <w:r w:rsidR="00E57E5C" w:rsidRPr="00E57E5C">
        <w:rPr>
          <w:b/>
          <w:iCs/>
          <w:lang w:eastAsia="pl-PL"/>
        </w:rPr>
        <w:t>.</w:t>
      </w:r>
      <w:r w:rsidRPr="00E57E5C">
        <w:rPr>
          <w:iCs/>
          <w:lang w:eastAsia="pl-PL"/>
        </w:rPr>
        <w:t xml:space="preserve"> </w:t>
      </w:r>
    </w:p>
    <w:p w14:paraId="48EE7D87" w14:textId="77777777" w:rsidR="001347DD" w:rsidRDefault="001347DD" w:rsidP="00D549C3">
      <w:pPr>
        <w:suppressAutoHyphens w:val="0"/>
        <w:spacing w:after="200" w:line="276" w:lineRule="auto"/>
        <w:jc w:val="center"/>
        <w:rPr>
          <w:b/>
          <w:bCs/>
          <w:iCs/>
          <w:lang w:eastAsia="pl-PL"/>
        </w:rPr>
      </w:pPr>
    </w:p>
    <w:p w14:paraId="2F7A6FF2" w14:textId="45C09BAF" w:rsidR="009B14CE" w:rsidRDefault="000D7C1F" w:rsidP="000D7C1F">
      <w:pPr>
        <w:jc w:val="center"/>
      </w:pPr>
      <w:r>
        <w:rPr>
          <w:b/>
          <w:sz w:val="28"/>
        </w:rPr>
        <w:t>Portfolio</w:t>
      </w:r>
    </w:p>
    <w:p w14:paraId="07255C3A" w14:textId="09215CF2" w:rsidR="009B14CE" w:rsidRDefault="009B14CE" w:rsidP="009B14CE"/>
    <w:p w14:paraId="5FF7779E" w14:textId="33B4E215" w:rsidR="000D7C1F" w:rsidRDefault="000D7C1F" w:rsidP="009B14CE"/>
    <w:p w14:paraId="3D5218DE" w14:textId="1190E34E" w:rsidR="000D7C1F" w:rsidRDefault="000D7C1F" w:rsidP="009B14CE"/>
    <w:p w14:paraId="7E6CD4F7" w14:textId="3032F953" w:rsidR="000D7C1F" w:rsidRDefault="000D7C1F" w:rsidP="009B14CE"/>
    <w:p w14:paraId="2E93A6B7" w14:textId="716F91D8" w:rsidR="000D7C1F" w:rsidRDefault="000D7C1F" w:rsidP="009B14CE"/>
    <w:p w14:paraId="603B03BA" w14:textId="530AE4F0" w:rsidR="000D7C1F" w:rsidRDefault="000D7C1F" w:rsidP="009B14CE"/>
    <w:p w14:paraId="63FDBA61" w14:textId="17E40A5C" w:rsidR="000D7C1F" w:rsidRDefault="000D7C1F" w:rsidP="009B14CE"/>
    <w:p w14:paraId="226E2D36" w14:textId="77C93686" w:rsidR="000D7C1F" w:rsidRDefault="000D7C1F" w:rsidP="009B14CE"/>
    <w:p w14:paraId="7D3D9E93" w14:textId="3FF95CD2" w:rsidR="000D7C1F" w:rsidRDefault="000D7C1F" w:rsidP="009B14CE"/>
    <w:p w14:paraId="5C6AC206" w14:textId="06A242F0" w:rsidR="000D7C1F" w:rsidRDefault="000D7C1F" w:rsidP="009B14CE"/>
    <w:p w14:paraId="19EEB41A" w14:textId="758004C9" w:rsidR="000D7C1F" w:rsidRDefault="000D7C1F" w:rsidP="009B14CE"/>
    <w:p w14:paraId="4B448DD4" w14:textId="2001CCC4" w:rsidR="000D7C1F" w:rsidRDefault="000D7C1F" w:rsidP="009B14CE"/>
    <w:p w14:paraId="00195160" w14:textId="66537F01" w:rsidR="000D7C1F" w:rsidRDefault="000D7C1F" w:rsidP="009B14CE"/>
    <w:p w14:paraId="2C3C2CDF" w14:textId="1B923085" w:rsidR="000D7C1F" w:rsidRDefault="000D7C1F" w:rsidP="009B14CE">
      <w:bookmarkStart w:id="0" w:name="_GoBack"/>
      <w:bookmarkEnd w:id="0"/>
    </w:p>
    <w:p w14:paraId="525C190F" w14:textId="323A3DE0" w:rsidR="000D7C1F" w:rsidRDefault="000D7C1F" w:rsidP="009B14CE"/>
    <w:p w14:paraId="7F6483A7" w14:textId="4E1B903C" w:rsidR="000D7C1F" w:rsidRDefault="000D7C1F" w:rsidP="009B14CE"/>
    <w:p w14:paraId="12791D4D" w14:textId="4B65BBBC" w:rsidR="000D7C1F" w:rsidRDefault="000D7C1F" w:rsidP="009B14CE"/>
    <w:p w14:paraId="18DFEDF2" w14:textId="61B81DCD" w:rsidR="000D7C1F" w:rsidRDefault="000D7C1F" w:rsidP="009B14CE"/>
    <w:p w14:paraId="6F5C26D9" w14:textId="3D4B49D2" w:rsidR="000D7C1F" w:rsidRDefault="000D7C1F" w:rsidP="009B14CE"/>
    <w:p w14:paraId="0C5BC1DA" w14:textId="37288364" w:rsidR="000D7C1F" w:rsidRDefault="000D7C1F" w:rsidP="009B14CE"/>
    <w:p w14:paraId="284559D6" w14:textId="07943DAA" w:rsidR="000D7C1F" w:rsidRDefault="000D7C1F" w:rsidP="009B14CE"/>
    <w:p w14:paraId="5D0E4AD8" w14:textId="085A2121" w:rsidR="000D7C1F" w:rsidRDefault="000D7C1F" w:rsidP="009B14CE"/>
    <w:p w14:paraId="04B5AE9B" w14:textId="48F82BF4" w:rsidR="000D7C1F" w:rsidRDefault="000D7C1F" w:rsidP="009B14CE"/>
    <w:p w14:paraId="73BAF998" w14:textId="670620C5" w:rsidR="000D7C1F" w:rsidRDefault="000D7C1F" w:rsidP="009B14CE"/>
    <w:p w14:paraId="71241CC6" w14:textId="1170D7C3" w:rsidR="000D7C1F" w:rsidRDefault="000D7C1F" w:rsidP="009B14CE"/>
    <w:p w14:paraId="311202D2" w14:textId="1B0307DC" w:rsidR="000D7C1F" w:rsidRDefault="000D7C1F" w:rsidP="009B14CE"/>
    <w:p w14:paraId="5E514708" w14:textId="6F1EDC03" w:rsidR="000D7C1F" w:rsidRDefault="000D7C1F" w:rsidP="009B14CE"/>
    <w:p w14:paraId="0DEB64B1" w14:textId="1A8288AF" w:rsidR="000D7C1F" w:rsidRDefault="000D7C1F" w:rsidP="009B14CE"/>
    <w:p w14:paraId="1CC265C3" w14:textId="77777777" w:rsidR="000D7C1F" w:rsidRDefault="000D7C1F" w:rsidP="009B14CE"/>
    <w:p w14:paraId="6F5048BC" w14:textId="77777777" w:rsidR="008000B7" w:rsidRPr="00D549C3" w:rsidRDefault="008000B7" w:rsidP="00D549C3">
      <w:pPr>
        <w:suppressAutoHyphens w:val="0"/>
        <w:spacing w:after="200" w:line="276" w:lineRule="auto"/>
        <w:rPr>
          <w:b/>
          <w:bCs/>
          <w:lang w:eastAsia="pl-PL"/>
        </w:rPr>
      </w:pPr>
    </w:p>
    <w:p w14:paraId="5B928E75" w14:textId="77777777" w:rsidR="00D549C3" w:rsidRPr="00D549C3" w:rsidRDefault="00D549C3" w:rsidP="00D549C3">
      <w:pPr>
        <w:tabs>
          <w:tab w:val="left" w:pos="6435"/>
        </w:tabs>
        <w:suppressAutoHyphens w:val="0"/>
        <w:spacing w:after="200" w:line="276" w:lineRule="auto"/>
        <w:rPr>
          <w:rFonts w:ascii="Calibri" w:hAnsi="Calibri"/>
          <w:sz w:val="22"/>
          <w:szCs w:val="22"/>
          <w:lang w:eastAsia="pl-PL"/>
        </w:rPr>
      </w:pPr>
      <w:r w:rsidRPr="00D549C3">
        <w:rPr>
          <w:rFonts w:ascii="Calibri" w:hAnsi="Calibri"/>
          <w:sz w:val="22"/>
          <w:szCs w:val="22"/>
          <w:lang w:eastAsia="pl-PL"/>
        </w:rPr>
        <w:tab/>
      </w:r>
    </w:p>
    <w:p w14:paraId="2070035C" w14:textId="77777777" w:rsidR="00D549C3" w:rsidRPr="00D549C3" w:rsidRDefault="00D549C3" w:rsidP="00D549C3">
      <w:pPr>
        <w:tabs>
          <w:tab w:val="left" w:pos="6435"/>
        </w:tabs>
        <w:suppressAutoHyphens w:val="0"/>
        <w:spacing w:after="200" w:line="276" w:lineRule="auto"/>
        <w:rPr>
          <w:rFonts w:ascii="Calibri" w:hAnsi="Calibri"/>
          <w:sz w:val="22"/>
          <w:szCs w:val="22"/>
          <w:lang w:eastAsia="pl-PL"/>
        </w:rPr>
      </w:pPr>
    </w:p>
    <w:p w14:paraId="043DA6A2" w14:textId="77777777" w:rsidR="00D549C3" w:rsidRPr="00D549C3" w:rsidRDefault="00D549C3" w:rsidP="00D549C3">
      <w:pPr>
        <w:tabs>
          <w:tab w:val="left" w:pos="6360"/>
        </w:tabs>
        <w:suppressAutoHyphens w:val="0"/>
        <w:spacing w:line="276" w:lineRule="auto"/>
        <w:jc w:val="right"/>
        <w:rPr>
          <w:sz w:val="22"/>
          <w:szCs w:val="22"/>
          <w:lang w:eastAsia="pl-PL"/>
        </w:rPr>
      </w:pPr>
      <w:r w:rsidRPr="00D549C3">
        <w:rPr>
          <w:lang w:eastAsia="pl-PL"/>
        </w:rPr>
        <w:t>……………………………………</w:t>
      </w:r>
    </w:p>
    <w:p w14:paraId="0D77A647" w14:textId="78085046" w:rsidR="00F06B76" w:rsidRPr="00E161DC" w:rsidRDefault="00D549C3" w:rsidP="00E161DC">
      <w:pPr>
        <w:tabs>
          <w:tab w:val="left" w:pos="6360"/>
        </w:tabs>
        <w:suppressAutoHyphens w:val="0"/>
        <w:spacing w:line="276" w:lineRule="auto"/>
        <w:rPr>
          <w:lang w:eastAsia="pl-PL"/>
        </w:rPr>
      </w:pPr>
      <w:r w:rsidRPr="00D549C3">
        <w:rPr>
          <w:rFonts w:ascii="Calibri" w:hAnsi="Calibri"/>
          <w:sz w:val="22"/>
          <w:szCs w:val="22"/>
          <w:lang w:eastAsia="pl-PL"/>
        </w:rPr>
        <w:tab/>
        <w:t xml:space="preserve">      </w:t>
      </w:r>
      <w:r w:rsidRPr="00D549C3">
        <w:rPr>
          <w:lang w:eastAsia="pl-PL"/>
        </w:rPr>
        <w:t>Podpis wykona</w:t>
      </w:r>
      <w:r w:rsidR="00E161DC">
        <w:rPr>
          <w:lang w:eastAsia="pl-PL"/>
        </w:rPr>
        <w:t>wcy</w:t>
      </w:r>
    </w:p>
    <w:sectPr w:rsidR="00F06B76" w:rsidRPr="00E161DC" w:rsidSect="002C10C2">
      <w:headerReference w:type="default" r:id="rId7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021DE2" w14:textId="77777777" w:rsidR="00A322BC" w:rsidRDefault="00A322BC" w:rsidP="0028196D">
      <w:r>
        <w:separator/>
      </w:r>
    </w:p>
  </w:endnote>
  <w:endnote w:type="continuationSeparator" w:id="0">
    <w:p w14:paraId="395E6A7F" w14:textId="77777777" w:rsidR="00A322BC" w:rsidRDefault="00A322BC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AAC32" w14:textId="77777777" w:rsidR="00A322BC" w:rsidRDefault="00A322BC" w:rsidP="0028196D">
      <w:r>
        <w:separator/>
      </w:r>
    </w:p>
  </w:footnote>
  <w:footnote w:type="continuationSeparator" w:id="0">
    <w:p w14:paraId="3194023E" w14:textId="77777777" w:rsidR="00A322BC" w:rsidRDefault="00A322BC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8B5C9" w14:textId="4270AF3F" w:rsidR="00D97C23" w:rsidRDefault="001347DD" w:rsidP="00E57E5C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B306241" wp14:editId="6A364E86">
          <wp:simplePos x="0" y="0"/>
          <wp:positionH relativeFrom="margin">
            <wp:posOffset>0</wp:posOffset>
          </wp:positionH>
          <wp:positionV relativeFrom="topMargin">
            <wp:posOffset>451485</wp:posOffset>
          </wp:positionV>
          <wp:extent cx="5962650" cy="600075"/>
          <wp:effectExtent l="0" t="0" r="0" b="9525"/>
          <wp:wrapTopAndBottom/>
          <wp:docPr id="138945779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26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2A01F2"/>
    <w:multiLevelType w:val="hybridMultilevel"/>
    <w:tmpl w:val="8D0A1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4"/>
  </w:num>
  <w:num w:numId="5">
    <w:abstractNumId w:val="6"/>
  </w:num>
  <w:num w:numId="6">
    <w:abstractNumId w:val="1"/>
  </w:num>
  <w:num w:numId="7">
    <w:abstractNumId w:val="18"/>
  </w:num>
  <w:num w:numId="8">
    <w:abstractNumId w:val="13"/>
  </w:num>
  <w:num w:numId="9">
    <w:abstractNumId w:val="11"/>
  </w:num>
  <w:num w:numId="10">
    <w:abstractNumId w:val="9"/>
  </w:num>
  <w:num w:numId="11">
    <w:abstractNumId w:val="7"/>
  </w:num>
  <w:num w:numId="12">
    <w:abstractNumId w:val="2"/>
  </w:num>
  <w:num w:numId="13">
    <w:abstractNumId w:val="15"/>
  </w:num>
  <w:num w:numId="14">
    <w:abstractNumId w:val="10"/>
  </w:num>
  <w:num w:numId="15">
    <w:abstractNumId w:val="17"/>
  </w:num>
  <w:num w:numId="16">
    <w:abstractNumId w:val="8"/>
  </w:num>
  <w:num w:numId="17">
    <w:abstractNumId w:val="0"/>
  </w:num>
  <w:num w:numId="18">
    <w:abstractNumId w:val="12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5CE4"/>
    <w:rsid w:val="00032E79"/>
    <w:rsid w:val="00062192"/>
    <w:rsid w:val="000A31D9"/>
    <w:rsid w:val="000B733D"/>
    <w:rsid w:val="000C659F"/>
    <w:rsid w:val="000D7C1F"/>
    <w:rsid w:val="00125B58"/>
    <w:rsid w:val="001347DD"/>
    <w:rsid w:val="00135A7F"/>
    <w:rsid w:val="00164328"/>
    <w:rsid w:val="001D41D4"/>
    <w:rsid w:val="001D4BFB"/>
    <w:rsid w:val="001F2097"/>
    <w:rsid w:val="00203863"/>
    <w:rsid w:val="00204FBD"/>
    <w:rsid w:val="00207165"/>
    <w:rsid w:val="002253B3"/>
    <w:rsid w:val="00236A53"/>
    <w:rsid w:val="002534FF"/>
    <w:rsid w:val="0028196D"/>
    <w:rsid w:val="002C10C2"/>
    <w:rsid w:val="002C6BA8"/>
    <w:rsid w:val="002D7E6A"/>
    <w:rsid w:val="002F60D7"/>
    <w:rsid w:val="00302E8C"/>
    <w:rsid w:val="0030327D"/>
    <w:rsid w:val="00311A8A"/>
    <w:rsid w:val="003253EE"/>
    <w:rsid w:val="0033765E"/>
    <w:rsid w:val="0039182F"/>
    <w:rsid w:val="003C039B"/>
    <w:rsid w:val="003C1F42"/>
    <w:rsid w:val="003D6687"/>
    <w:rsid w:val="003D6D0F"/>
    <w:rsid w:val="00496BA2"/>
    <w:rsid w:val="004A0283"/>
    <w:rsid w:val="004C23F7"/>
    <w:rsid w:val="004C4431"/>
    <w:rsid w:val="004F66C8"/>
    <w:rsid w:val="00512DE5"/>
    <w:rsid w:val="0053275D"/>
    <w:rsid w:val="00591D8D"/>
    <w:rsid w:val="005C0D6A"/>
    <w:rsid w:val="00626DE1"/>
    <w:rsid w:val="006320CB"/>
    <w:rsid w:val="00666A5F"/>
    <w:rsid w:val="006B01BD"/>
    <w:rsid w:val="006C38BA"/>
    <w:rsid w:val="006D0581"/>
    <w:rsid w:val="006F1A8F"/>
    <w:rsid w:val="00702CBF"/>
    <w:rsid w:val="00743F00"/>
    <w:rsid w:val="007514DE"/>
    <w:rsid w:val="00793B2C"/>
    <w:rsid w:val="008000B7"/>
    <w:rsid w:val="008100F6"/>
    <w:rsid w:val="008207AD"/>
    <w:rsid w:val="00824FAA"/>
    <w:rsid w:val="00835F55"/>
    <w:rsid w:val="008858DE"/>
    <w:rsid w:val="00893AB8"/>
    <w:rsid w:val="008F1996"/>
    <w:rsid w:val="008F464D"/>
    <w:rsid w:val="0091056B"/>
    <w:rsid w:val="00917AC5"/>
    <w:rsid w:val="00922674"/>
    <w:rsid w:val="00990B28"/>
    <w:rsid w:val="009B14CE"/>
    <w:rsid w:val="009C5A07"/>
    <w:rsid w:val="009F493D"/>
    <w:rsid w:val="00A31543"/>
    <w:rsid w:val="00A322BC"/>
    <w:rsid w:val="00A512D6"/>
    <w:rsid w:val="00A73FB0"/>
    <w:rsid w:val="00A75443"/>
    <w:rsid w:val="00AF0CBB"/>
    <w:rsid w:val="00B548DE"/>
    <w:rsid w:val="00B55F49"/>
    <w:rsid w:val="00B903E5"/>
    <w:rsid w:val="00B904D9"/>
    <w:rsid w:val="00BB26FD"/>
    <w:rsid w:val="00C01F54"/>
    <w:rsid w:val="00C44454"/>
    <w:rsid w:val="00C76B6D"/>
    <w:rsid w:val="00CB248D"/>
    <w:rsid w:val="00CB490A"/>
    <w:rsid w:val="00CC1DD7"/>
    <w:rsid w:val="00CF1295"/>
    <w:rsid w:val="00CF1EFA"/>
    <w:rsid w:val="00D45045"/>
    <w:rsid w:val="00D5353C"/>
    <w:rsid w:val="00D549C3"/>
    <w:rsid w:val="00D97C23"/>
    <w:rsid w:val="00DA42D6"/>
    <w:rsid w:val="00DB7354"/>
    <w:rsid w:val="00DF33DA"/>
    <w:rsid w:val="00E161DC"/>
    <w:rsid w:val="00E17437"/>
    <w:rsid w:val="00E24147"/>
    <w:rsid w:val="00E467CB"/>
    <w:rsid w:val="00E57E5C"/>
    <w:rsid w:val="00E95302"/>
    <w:rsid w:val="00EB0BB3"/>
    <w:rsid w:val="00EF0A8A"/>
    <w:rsid w:val="00EF6373"/>
    <w:rsid w:val="00F06B76"/>
    <w:rsid w:val="00F07DFB"/>
    <w:rsid w:val="00F248D1"/>
    <w:rsid w:val="00FA1B49"/>
    <w:rsid w:val="00FC1527"/>
    <w:rsid w:val="00FD543A"/>
    <w:rsid w:val="00FE3F3D"/>
    <w:rsid w:val="00FE4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9B14C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5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iuro1</cp:lastModifiedBy>
  <cp:revision>5</cp:revision>
  <cp:lastPrinted>2022-12-20T09:59:00Z</cp:lastPrinted>
  <dcterms:created xsi:type="dcterms:W3CDTF">2025-04-17T08:39:00Z</dcterms:created>
  <dcterms:modified xsi:type="dcterms:W3CDTF">2025-07-01T08:00:00Z</dcterms:modified>
</cp:coreProperties>
</file>